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0637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3T21:30:42Z</dcterms:created>
  <dcterms:modified xsi:type="dcterms:W3CDTF">2017-07-23T21:30:42Z</dcterms:modified>
</cp:coreProperties>
</file>